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DD2844" w14:textId="7A0DB48A" w:rsidR="00B960F4" w:rsidRDefault="00B960F4" w:rsidP="001D7B70">
      <w:pPr>
        <w:spacing w:after="0"/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75890F7" wp14:editId="529CEA89">
            <wp:simplePos x="0" y="0"/>
            <wp:positionH relativeFrom="margin">
              <wp:posOffset>-276225</wp:posOffset>
            </wp:positionH>
            <wp:positionV relativeFrom="paragraph">
              <wp:posOffset>-457200</wp:posOffset>
            </wp:positionV>
            <wp:extent cx="6437630" cy="914400"/>
            <wp:effectExtent l="0" t="0" r="1270" b="0"/>
            <wp:wrapNone/>
            <wp:docPr id="3" name="Picture 3" descr="C:\Users\lcr05\AppData\Local\Microsoft\Windows\INetCache\Content.Word\hea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cr05\AppData\Local\Microsoft\Windows\INetCache\Content.Word\heading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961" cy="914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B960F4" w:rsidRDefault="00B960F4" w:rsidP="001D7B70">
      <w:pPr>
        <w:spacing w:after="0"/>
        <w:jc w:val="center"/>
      </w:pPr>
    </w:p>
    <w:p w14:paraId="32C3DBE3" w14:textId="602D0757" w:rsidR="0036545E" w:rsidRDefault="00B960F4" w:rsidP="005F7D81">
      <w:pPr>
        <w:spacing w:after="0" w:line="240" w:lineRule="auto"/>
        <w:jc w:val="center"/>
        <w:rPr>
          <w:rFonts w:ascii="Segoe UI" w:eastAsia="Times New Roman" w:hAnsi="Segoe UI" w:cs="Segoe UI"/>
          <w:b/>
          <w:bCs/>
          <w:color w:val="000000"/>
          <w:sz w:val="24"/>
          <w:szCs w:val="20"/>
        </w:rPr>
      </w:pPr>
      <w:r w:rsidRPr="005F7D81">
        <w:rPr>
          <w:rFonts w:ascii="Segoe UI" w:eastAsia="Times New Roman" w:hAnsi="Segoe UI" w:cs="Segoe UI"/>
          <w:b/>
          <w:bCs/>
          <w:color w:val="000000"/>
          <w:sz w:val="24"/>
          <w:szCs w:val="20"/>
        </w:rPr>
        <w:t>201</w:t>
      </w:r>
      <w:r w:rsidR="00AC009A">
        <w:rPr>
          <w:rFonts w:ascii="Segoe UI" w:eastAsia="Times New Roman" w:hAnsi="Segoe UI" w:cs="Segoe UI"/>
          <w:b/>
          <w:bCs/>
          <w:color w:val="000000"/>
          <w:sz w:val="24"/>
          <w:szCs w:val="20"/>
        </w:rPr>
        <w:t>9</w:t>
      </w:r>
      <w:r w:rsidRPr="005F7D81">
        <w:rPr>
          <w:rFonts w:ascii="Segoe UI" w:eastAsia="Times New Roman" w:hAnsi="Segoe UI" w:cs="Segoe UI"/>
          <w:b/>
          <w:bCs/>
          <w:color w:val="000000"/>
          <w:sz w:val="24"/>
          <w:szCs w:val="20"/>
        </w:rPr>
        <w:t xml:space="preserve"> FSU College Life Coaching Institute Overview</w:t>
      </w:r>
    </w:p>
    <w:p w14:paraId="62EE1C1F" w14:textId="77777777" w:rsidR="00AA56EA" w:rsidRPr="00AA56EA" w:rsidRDefault="00AC009A" w:rsidP="005F7D81">
      <w:pPr>
        <w:spacing w:after="0" w:line="240" w:lineRule="auto"/>
        <w:jc w:val="center"/>
        <w:rPr>
          <w:rFonts w:ascii="Segoe UI" w:eastAsia="Times New Roman" w:hAnsi="Segoe UI" w:cs="Segoe UI"/>
          <w:bCs/>
          <w:color w:val="000000"/>
          <w:sz w:val="24"/>
          <w:szCs w:val="20"/>
        </w:rPr>
      </w:pPr>
      <w:r>
        <w:rPr>
          <w:rFonts w:ascii="Segoe UI" w:eastAsia="Times New Roman" w:hAnsi="Segoe UI" w:cs="Segoe UI"/>
          <w:bCs/>
          <w:color w:val="000000"/>
          <w:sz w:val="24"/>
          <w:szCs w:val="20"/>
        </w:rPr>
        <w:t>A Decade to Celebrate</w:t>
      </w:r>
      <w:r w:rsidR="00AA56EA" w:rsidRPr="00AA56EA">
        <w:rPr>
          <w:rFonts w:ascii="Segoe UI" w:eastAsia="Times New Roman" w:hAnsi="Segoe UI" w:cs="Segoe UI"/>
          <w:bCs/>
          <w:color w:val="000000"/>
          <w:sz w:val="24"/>
          <w:szCs w:val="20"/>
        </w:rPr>
        <w:t>!</w:t>
      </w:r>
    </w:p>
    <w:tbl>
      <w:tblPr>
        <w:tblpPr w:leftFromText="180" w:rightFromText="180" w:vertAnchor="page" w:horzAnchor="margin" w:tblpXSpec="center" w:tblpY="2386"/>
        <w:tblW w:w="10790" w:type="dxa"/>
        <w:tblLook w:val="04A0" w:firstRow="1" w:lastRow="0" w:firstColumn="1" w:lastColumn="0" w:noHBand="0" w:noVBand="1"/>
      </w:tblPr>
      <w:tblGrid>
        <w:gridCol w:w="2150"/>
        <w:gridCol w:w="4172"/>
        <w:gridCol w:w="4468"/>
      </w:tblGrid>
      <w:tr w:rsidR="00CC4C68" w:rsidRPr="00AA56EA" w14:paraId="60B0E164" w14:textId="77777777" w:rsidTr="00CC4C68">
        <w:trPr>
          <w:trHeight w:val="373"/>
        </w:trPr>
        <w:tc>
          <w:tcPr>
            <w:tcW w:w="107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000000" w:themeFill="text1"/>
            <w:vAlign w:val="center"/>
          </w:tcPr>
          <w:p w14:paraId="0DADD429" w14:textId="0D2B9FD8" w:rsidR="00CC4C68" w:rsidRPr="00AC009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 w:rsidRPr="00AC009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  <w:t>WEDNESDAY, JUNE 5</w:t>
            </w:r>
            <w:r w:rsidR="00CC4C68" w:rsidRPr="00AC009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  <w:vertAlign w:val="superscript"/>
              </w:rPr>
              <w:t>TH</w:t>
            </w:r>
            <w:r w:rsidR="00CC4C68" w:rsidRPr="00AC009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  <w:t xml:space="preserve">                                     </w:t>
            </w:r>
            <w:r w:rsidR="00CC4C68" w:rsidRPr="00AC009A">
              <w:rPr>
                <w:rFonts w:ascii="Segoe UI" w:eastAsia="Times New Roman" w:hAnsi="Segoe UI" w:cs="Segoe UI"/>
                <w:b/>
                <w:bCs/>
                <w:color w:val="FFFFFF" w:themeColor="background1"/>
                <w:sz w:val="18"/>
                <w:szCs w:val="16"/>
              </w:rPr>
              <w:t xml:space="preserve"> </w:t>
            </w:r>
          </w:p>
        </w:tc>
      </w:tr>
      <w:tr w:rsidR="00CC4C68" w:rsidRPr="00AA56EA" w14:paraId="263571C4" w14:textId="77777777" w:rsidTr="00CC4C68">
        <w:trPr>
          <w:trHeight w:val="283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DACF0F" w14:textId="350692FC" w:rsidR="00CC4C68" w:rsidRPr="00AA56E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7:30am-8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:30am</w:t>
            </w:r>
          </w:p>
        </w:tc>
        <w:tc>
          <w:tcPr>
            <w:tcW w:w="8640" w:type="dxa"/>
            <w:gridSpan w:val="2"/>
            <w:tcBorders>
              <w:top w:val="single" w:sz="8" w:space="0" w:color="auto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1D461F8F" w14:textId="0CFD1570" w:rsidR="00CC4C68" w:rsidRPr="00AA56EA" w:rsidRDefault="00AC009A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Check-in &amp; Breakfast</w:t>
            </w:r>
          </w:p>
        </w:tc>
      </w:tr>
      <w:tr w:rsidR="00CC4C68" w:rsidRPr="00AA56EA" w14:paraId="78941DE5" w14:textId="77777777" w:rsidTr="00CC4C68">
        <w:trPr>
          <w:trHeight w:val="310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B5A243F" w14:textId="78E0C9B8" w:rsidR="00CC4C68" w:rsidRPr="00AA56E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8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:30am-</w:t>
            </w: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9:30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am</w:t>
            </w:r>
          </w:p>
        </w:tc>
        <w:tc>
          <w:tcPr>
            <w:tcW w:w="8640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C2D7FFE" w14:textId="30A7A1B3" w:rsidR="00CC4C68" w:rsidRPr="00AA56EA" w:rsidRDefault="00AC009A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Welcome &amp; Keynote Address</w:t>
            </w:r>
          </w:p>
        </w:tc>
      </w:tr>
      <w:tr w:rsidR="00CC4C68" w:rsidRPr="00AA56EA" w14:paraId="2A301CF4" w14:textId="77777777" w:rsidTr="00CC4C68">
        <w:trPr>
          <w:trHeight w:val="264"/>
        </w:trPr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4BC650" w14:textId="77777777" w:rsidR="00CC4C68" w:rsidRPr="00AA56EA" w:rsidRDefault="00CC4C68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4172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782F40"/>
            <w:vAlign w:val="center"/>
            <w:hideMark/>
          </w:tcPr>
          <w:p w14:paraId="2703C919" w14:textId="77777777" w:rsidR="00CC4C68" w:rsidRPr="00AA56EA" w:rsidRDefault="00CC4C68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Garnet Track </w:t>
            </w:r>
          </w:p>
          <w:p w14:paraId="57469C59" w14:textId="77777777" w:rsidR="00CC4C68" w:rsidRPr="00AA56EA" w:rsidRDefault="00CC4C68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(Advisor)</w:t>
            </w:r>
          </w:p>
        </w:tc>
        <w:tc>
          <w:tcPr>
            <w:tcW w:w="4468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CEB888"/>
            <w:vAlign w:val="center"/>
            <w:hideMark/>
          </w:tcPr>
          <w:p w14:paraId="4AE8DB1F" w14:textId="77777777" w:rsidR="00CC4C68" w:rsidRPr="00AA56EA" w:rsidRDefault="00CC4C68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 xml:space="preserve">Gold Track </w:t>
            </w:r>
          </w:p>
          <w:p w14:paraId="622B1777" w14:textId="77777777" w:rsidR="00CC4C68" w:rsidRPr="00AA56EA" w:rsidRDefault="00CC4C68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(Administrator)</w:t>
            </w:r>
          </w:p>
        </w:tc>
      </w:tr>
      <w:tr w:rsidR="00CC4C68" w:rsidRPr="00AA56EA" w14:paraId="672DC661" w14:textId="77777777" w:rsidTr="00CC4C68">
        <w:trPr>
          <w:trHeight w:val="123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14:paraId="12D385A0" w14:textId="77777777" w:rsidR="00CC4C68" w:rsidRPr="00AA56EA" w:rsidRDefault="00CC4C68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4172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000000" w:fill="782F40"/>
            <w:vAlign w:val="center"/>
            <w:hideMark/>
          </w:tcPr>
          <w:p w14:paraId="57B9FB74" w14:textId="77777777" w:rsidR="00CC4C68" w:rsidRPr="00AA56EA" w:rsidRDefault="00CC4C68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</w:p>
        </w:tc>
        <w:tc>
          <w:tcPr>
            <w:tcW w:w="446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000000" w:fill="CEB888"/>
            <w:vAlign w:val="center"/>
            <w:hideMark/>
          </w:tcPr>
          <w:p w14:paraId="14F0710D" w14:textId="77777777" w:rsidR="00CC4C68" w:rsidRPr="00AA56EA" w:rsidRDefault="00CC4C68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CC4C68" w:rsidRPr="00AA56EA" w14:paraId="08B36DA8" w14:textId="77777777" w:rsidTr="00AC009A">
        <w:trPr>
          <w:trHeight w:val="592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2205C17" w14:textId="3BAA930A" w:rsidR="00CC4C68" w:rsidRPr="00AA56E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9:45am-11:00a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m</w:t>
            </w:r>
          </w:p>
        </w:tc>
        <w:tc>
          <w:tcPr>
            <w:tcW w:w="4172" w:type="dxa"/>
            <w:tcBorders>
              <w:left w:val="nil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1143053D" w14:textId="77777777" w:rsidR="00AC009A" w:rsidRDefault="00CC4C68" w:rsidP="00AC009A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Coaching Program Overview &amp; </w:t>
            </w:r>
          </w:p>
          <w:p w14:paraId="18313759" w14:textId="0B3296A9" w:rsidR="00CC4C68" w:rsidRPr="00AA56EA" w:rsidRDefault="009E09CC" w:rsidP="009F35C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</w:t>
            </w:r>
            <w:r w:rsidR="00AC009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: </w:t>
            </w:r>
            <w:r w:rsidR="009F35C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reating a Safe Space</w:t>
            </w:r>
          </w:p>
        </w:tc>
        <w:tc>
          <w:tcPr>
            <w:tcW w:w="4468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3AE89BF2" w14:textId="7606FB0F" w:rsidR="00CC4C68" w:rsidRPr="00AA56EA" w:rsidRDefault="002C1367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Group Introductions and Research</w:t>
            </w:r>
          </w:p>
        </w:tc>
      </w:tr>
      <w:tr w:rsidR="00AC009A" w:rsidRPr="00AA56EA" w14:paraId="62B8E90C" w14:textId="77777777" w:rsidTr="00AC009A">
        <w:trPr>
          <w:trHeight w:val="592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E97BAFC" w14:textId="7675F065" w:rsidR="00AC009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11:15am-12:15pm</w:t>
            </w:r>
          </w:p>
        </w:tc>
        <w:tc>
          <w:tcPr>
            <w:tcW w:w="4172" w:type="dxa"/>
            <w:tcBorders>
              <w:left w:val="nil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6DED007A" w14:textId="7777F065" w:rsidR="009E09CC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</w:t>
            </w:r>
            <w:r w:rsidR="009F35C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ing Skill: Connection</w:t>
            </w:r>
          </w:p>
        </w:tc>
        <w:tc>
          <w:tcPr>
            <w:tcW w:w="4468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04F57C88" w14:textId="04DA752D" w:rsidR="002C1367" w:rsidRPr="00AA56EA" w:rsidRDefault="002C1367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C00000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Program Specifics</w:t>
            </w:r>
          </w:p>
          <w:p w14:paraId="38384B98" w14:textId="58B72274" w:rsidR="00AC009A" w:rsidRDefault="002C1367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A56EA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(History, Structure, Staffing &amp; Training)</w:t>
            </w:r>
          </w:p>
        </w:tc>
      </w:tr>
      <w:tr w:rsidR="00CC4C68" w:rsidRPr="00AA56EA" w14:paraId="5EF378F2" w14:textId="77777777" w:rsidTr="00CC4C68">
        <w:trPr>
          <w:trHeight w:val="373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BBD7B1" w14:textId="44B8A5D8" w:rsidR="00CC4C68" w:rsidRPr="00AA56EA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12:15pm-1:15pm</w:t>
            </w:r>
          </w:p>
        </w:tc>
        <w:tc>
          <w:tcPr>
            <w:tcW w:w="8640" w:type="dxa"/>
            <w:gridSpan w:val="2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4E8290" w14:textId="6CD78377" w:rsidR="00CC4C68" w:rsidRPr="00AA56EA" w:rsidRDefault="009E09CC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Lunch (Catered)</w:t>
            </w:r>
          </w:p>
        </w:tc>
      </w:tr>
      <w:tr w:rsidR="00CC4C68" w:rsidRPr="00AA56EA" w14:paraId="3B6FA216" w14:textId="77777777" w:rsidTr="009E09CC">
        <w:trPr>
          <w:trHeight w:val="502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73C351" w14:textId="53A2E410" w:rsidR="00CC4C68" w:rsidRPr="00AA56EA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1:30pm-2:30pm</w:t>
            </w:r>
          </w:p>
        </w:tc>
        <w:tc>
          <w:tcPr>
            <w:tcW w:w="4172" w:type="dxa"/>
            <w:tcBorders>
              <w:left w:val="nil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5345B014" w14:textId="24549226" w:rsidR="00CC4C68" w:rsidRPr="00AA56EA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: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="00AC009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Active Listening</w:t>
            </w:r>
          </w:p>
        </w:tc>
        <w:tc>
          <w:tcPr>
            <w:tcW w:w="4468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6E11C997" w14:textId="342C41B5" w:rsidR="00CC4C68" w:rsidRPr="00AC009A" w:rsidRDefault="002C1367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C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Developing Program Outcomes</w:t>
            </w:r>
          </w:p>
        </w:tc>
      </w:tr>
      <w:tr w:rsidR="009E09CC" w:rsidRPr="00AA56EA" w14:paraId="67AD4C90" w14:textId="77777777" w:rsidTr="009E09CC">
        <w:trPr>
          <w:trHeight w:val="52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07B5FB" w14:textId="39C9BCA8" w:rsidR="009E09CC" w:rsidRPr="00AA56EA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2:45pm-3:45pm</w:t>
            </w:r>
          </w:p>
        </w:tc>
        <w:tc>
          <w:tcPr>
            <w:tcW w:w="4172" w:type="dxa"/>
            <w:tcBorders>
              <w:left w:val="nil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53DD2DC2" w14:textId="67F38304" w:rsidR="009E09CC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: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Empowering Questions</w:t>
            </w:r>
          </w:p>
        </w:tc>
        <w:tc>
          <w:tcPr>
            <w:tcW w:w="4468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67314191" w14:textId="3E01AF3F" w:rsidR="009E09CC" w:rsidRDefault="002C1367" w:rsidP="00AC009A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Proposal Drafting Time</w:t>
            </w:r>
          </w:p>
        </w:tc>
      </w:tr>
      <w:tr w:rsidR="009E09CC" w:rsidRPr="00AA56EA" w14:paraId="43C4FEB2" w14:textId="77777777" w:rsidTr="009E09CC">
        <w:trPr>
          <w:trHeight w:val="52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AEE376" w14:textId="7DF3C9AF" w:rsidR="009E09CC" w:rsidRPr="00AA56EA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4:00pm-5:00pm</w:t>
            </w:r>
          </w:p>
        </w:tc>
        <w:tc>
          <w:tcPr>
            <w:tcW w:w="4172" w:type="dxa"/>
            <w:tcBorders>
              <w:left w:val="nil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1E58E9FB" w14:textId="13F26586" w:rsidR="009E09CC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: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Solution Focused</w:t>
            </w:r>
          </w:p>
        </w:tc>
        <w:tc>
          <w:tcPr>
            <w:tcW w:w="4468" w:type="dxa"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69B45DF5" w14:textId="77777777" w:rsidR="002C1367" w:rsidRDefault="002C1367" w:rsidP="00AC009A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Special Topics</w:t>
            </w:r>
          </w:p>
          <w:p w14:paraId="5414F9EE" w14:textId="48E5D5C5" w:rsidR="009E09CC" w:rsidRDefault="009A5E50" w:rsidP="00AC009A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(</w:t>
            </w:r>
            <w:r w:rsidR="004E38D8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T</w:t>
            </w:r>
            <w:r w:rsidR="002C1367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opics</w:t>
            </w: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/questions</w:t>
            </w:r>
            <w:r w:rsidR="002C1367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 xml:space="preserve"> provided by participants)</w:t>
            </w:r>
          </w:p>
        </w:tc>
      </w:tr>
      <w:tr w:rsidR="00CC4C68" w:rsidRPr="00AA56EA" w14:paraId="4AAAD858" w14:textId="77777777" w:rsidTr="00CC4C68">
        <w:trPr>
          <w:trHeight w:val="373"/>
        </w:trPr>
        <w:tc>
          <w:tcPr>
            <w:tcW w:w="1079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14:paraId="08C00C77" w14:textId="191CFF6D" w:rsidR="00CC4C68" w:rsidRPr="00AA56E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FFFFFF" w:themeColor="background1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  <w:t>THURSDAY, JUNE 6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  <w:vertAlign w:val="superscript"/>
              </w:rPr>
              <w:t>TH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  <w:t xml:space="preserve"> </w:t>
            </w:r>
          </w:p>
        </w:tc>
      </w:tr>
      <w:tr w:rsidR="00CC4C68" w:rsidRPr="00AA56EA" w14:paraId="281C679A" w14:textId="77777777" w:rsidTr="00CC4C68">
        <w:trPr>
          <w:trHeight w:val="467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B530994" w14:textId="1A6549A0" w:rsidR="00CC4C68" w:rsidRPr="00AA56EA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8:30am-9:30am</w:t>
            </w:r>
          </w:p>
        </w:tc>
        <w:tc>
          <w:tcPr>
            <w:tcW w:w="41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782F40"/>
            <w:vAlign w:val="center"/>
            <w:hideMark/>
          </w:tcPr>
          <w:p w14:paraId="2CF136D0" w14:textId="04640698" w:rsidR="00CC4C68" w:rsidRPr="00AA56EA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: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Holding Student’s Agenda </w:t>
            </w:r>
          </w:p>
        </w:tc>
        <w:tc>
          <w:tcPr>
            <w:tcW w:w="44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  <w:hideMark/>
          </w:tcPr>
          <w:p w14:paraId="5C4D9A11" w14:textId="3857D885" w:rsidR="00CC4C68" w:rsidRPr="00AA56EA" w:rsidRDefault="00AC009A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Coaching Skills</w:t>
            </w:r>
            <w:r w:rsidR="002C1367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 xml:space="preserve"> Overview &amp; Live Role Play</w:t>
            </w:r>
          </w:p>
        </w:tc>
      </w:tr>
      <w:tr w:rsidR="009E09CC" w:rsidRPr="00AA56EA" w14:paraId="0B56DE21" w14:textId="77777777" w:rsidTr="009E09CC">
        <w:trPr>
          <w:trHeight w:val="583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7925A792" w14:textId="071DF88E" w:rsidR="009E09CC" w:rsidRPr="00AA56EA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9:45am-10:45am</w:t>
            </w:r>
          </w:p>
        </w:tc>
        <w:tc>
          <w:tcPr>
            <w:tcW w:w="41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349A83A0" w14:textId="6DE3BE83" w:rsidR="009E09CC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s</w:t>
            </w: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: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Pr="00AA56EA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Prioritize &amp; Clarify Direction </w:t>
            </w:r>
          </w:p>
        </w:tc>
        <w:tc>
          <w:tcPr>
            <w:tcW w:w="44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26B86712" w14:textId="4E196C0A" w:rsidR="009E09CC" w:rsidRDefault="002C1367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Dynamic Circular Model</w:t>
            </w:r>
          </w:p>
        </w:tc>
      </w:tr>
      <w:tr w:rsidR="009E09CC" w:rsidRPr="00AA56EA" w14:paraId="69098AD3" w14:textId="77777777" w:rsidTr="009E09CC">
        <w:trPr>
          <w:trHeight w:val="520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3B640CAB" w14:textId="6DA32A61" w:rsidR="009E09CC" w:rsidRDefault="009E09CC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11:00am-12:00pm</w:t>
            </w:r>
          </w:p>
        </w:tc>
        <w:tc>
          <w:tcPr>
            <w:tcW w:w="41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0846C448" w14:textId="7B60C426" w:rsidR="009E09CC" w:rsidRDefault="009E09CC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Coaching Skill: </w:t>
            </w:r>
            <w:r w:rsidR="00F92D2E"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Affirming</w:t>
            </w:r>
          </w:p>
        </w:tc>
        <w:tc>
          <w:tcPr>
            <w:tcW w:w="44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1DE4AE90" w14:textId="401DB34D" w:rsidR="009E09CC" w:rsidRDefault="000D4D77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Program Evaluation</w:t>
            </w:r>
          </w:p>
        </w:tc>
      </w:tr>
      <w:tr w:rsidR="000D4D77" w:rsidRPr="00AA56EA" w14:paraId="3BCA48F8" w14:textId="77777777" w:rsidTr="000D4D77">
        <w:trPr>
          <w:trHeight w:val="403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0A07B0DC" w14:textId="7A026B4E" w:rsidR="000D4D77" w:rsidRDefault="000D4D77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12:00pm-1:00pm</w:t>
            </w:r>
          </w:p>
        </w:tc>
        <w:tc>
          <w:tcPr>
            <w:tcW w:w="86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3650E6" w14:textId="799B1111" w:rsidR="000D4D77" w:rsidRDefault="000D4D77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Lunch (catered)</w:t>
            </w:r>
          </w:p>
        </w:tc>
      </w:tr>
      <w:tr w:rsidR="000D4D77" w:rsidRPr="00AA56EA" w14:paraId="600D5C0E" w14:textId="77777777" w:rsidTr="009E09CC">
        <w:trPr>
          <w:trHeight w:val="520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5C3F9CF4" w14:textId="54F298CE" w:rsidR="000D4D77" w:rsidRDefault="000D4D77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1:15pm-2:15pm</w:t>
            </w:r>
          </w:p>
        </w:tc>
        <w:tc>
          <w:tcPr>
            <w:tcW w:w="41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0F751403" w14:textId="19A052FD" w:rsidR="000D4D77" w:rsidRDefault="000D4D77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Coaching Skill: Coach Confidence</w:t>
            </w:r>
          </w:p>
        </w:tc>
        <w:tc>
          <w:tcPr>
            <w:tcW w:w="44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1E53C377" w14:textId="77777777" w:rsidR="000D4D77" w:rsidRDefault="000D4D77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Coaching Leadership</w:t>
            </w:r>
          </w:p>
          <w:p w14:paraId="198D62A0" w14:textId="6B0CBB8B" w:rsidR="001A13A1" w:rsidRDefault="001A13A1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(</w:t>
            </w:r>
            <w:r w:rsidR="00F304C6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 xml:space="preserve">session </w:t>
            </w: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led by the Keynote Speaker)</w:t>
            </w:r>
          </w:p>
        </w:tc>
      </w:tr>
      <w:tr w:rsidR="009E09CC" w:rsidRPr="00AA56EA" w14:paraId="11A89539" w14:textId="77777777" w:rsidTr="00CC4C68">
        <w:trPr>
          <w:trHeight w:val="310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2149BC55" w14:textId="081EF9CE" w:rsidR="009E09CC" w:rsidRPr="00AA56EA" w:rsidRDefault="000D4D77" w:rsidP="000D4D77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2:30</w:t>
            </w:r>
            <w:r w:rsidR="009E09CC"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pm-3:</w:t>
            </w: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30</w:t>
            </w:r>
            <w:r w:rsidR="009E09CC"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pm</w:t>
            </w:r>
          </w:p>
        </w:tc>
        <w:tc>
          <w:tcPr>
            <w:tcW w:w="86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CAC306" w14:textId="51521675" w:rsidR="009E09CC" w:rsidRDefault="009E09CC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Workshops</w:t>
            </w:r>
          </w:p>
        </w:tc>
      </w:tr>
      <w:tr w:rsidR="009E09CC" w:rsidRPr="00AA56EA" w14:paraId="0B27A494" w14:textId="77777777" w:rsidTr="00CC4C68">
        <w:trPr>
          <w:trHeight w:val="310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</w:tcPr>
          <w:p w14:paraId="1BDA174B" w14:textId="1CE85211" w:rsidR="009E09CC" w:rsidRDefault="009E09CC" w:rsidP="000D4D77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3:</w:t>
            </w:r>
            <w:r w:rsidR="000D4D77"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45</w:t>
            </w: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pm-4:</w:t>
            </w:r>
            <w:r w:rsidR="000D4D77"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45</w:t>
            </w: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pm</w:t>
            </w:r>
          </w:p>
        </w:tc>
        <w:tc>
          <w:tcPr>
            <w:tcW w:w="86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BC4ECC" w14:textId="114AABC9" w:rsidR="009E09CC" w:rsidRDefault="009E09CC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Team Meetings</w:t>
            </w:r>
          </w:p>
        </w:tc>
      </w:tr>
      <w:tr w:rsidR="00CC4C68" w:rsidRPr="00AA56EA" w14:paraId="7770ECA6" w14:textId="77777777" w:rsidTr="00CC4C68">
        <w:trPr>
          <w:trHeight w:val="373"/>
        </w:trPr>
        <w:tc>
          <w:tcPr>
            <w:tcW w:w="107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000000" w:themeFill="text1"/>
            <w:vAlign w:val="center"/>
            <w:hideMark/>
          </w:tcPr>
          <w:p w14:paraId="7A46567D" w14:textId="08C70A80" w:rsidR="00CC4C68" w:rsidRPr="00AA56EA" w:rsidRDefault="00AC009A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  <w:t>FRIDAY, JUNE 7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  <w:vertAlign w:val="superscript"/>
              </w:rPr>
              <w:t>TH</w:t>
            </w:r>
            <w:r w:rsidR="00CC4C68" w:rsidRPr="00AA56EA"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6"/>
              </w:rPr>
              <w:t xml:space="preserve"> </w:t>
            </w:r>
          </w:p>
        </w:tc>
      </w:tr>
      <w:tr w:rsidR="00CC4C68" w:rsidRPr="00AA56EA" w14:paraId="43B60724" w14:textId="77777777" w:rsidTr="00CC4C68">
        <w:trPr>
          <w:trHeight w:val="407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4BC255" w14:textId="168946D6" w:rsidR="00CC4C68" w:rsidRPr="00AA56EA" w:rsidRDefault="002C1367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8:30am-9:30am</w:t>
            </w:r>
          </w:p>
        </w:tc>
        <w:tc>
          <w:tcPr>
            <w:tcW w:w="41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782F40"/>
            <w:vAlign w:val="center"/>
            <w:hideMark/>
          </w:tcPr>
          <w:p w14:paraId="116B1F7B" w14:textId="73578BD2" w:rsidR="00CC4C68" w:rsidRPr="00AA56EA" w:rsidRDefault="002C1367" w:rsidP="002C1367">
            <w:pPr>
              <w:spacing w:after="0" w:line="240" w:lineRule="auto"/>
              <w:jc w:val="center"/>
              <w:rPr>
                <w:rFonts w:ascii="Segoe UI,Times New Roman" w:eastAsia="Segoe UI,Times New Roman" w:hAnsi="Segoe UI,Times New Roman" w:cs="Segoe UI,Times New Roman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="Segoe UI" w:eastAsia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Role Play &amp; Roundtable</w:t>
            </w:r>
          </w:p>
        </w:tc>
        <w:tc>
          <w:tcPr>
            <w:tcW w:w="44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  <w:hideMark/>
          </w:tcPr>
          <w:p w14:paraId="3D567CA4" w14:textId="526E39F2" w:rsidR="00F92D2E" w:rsidRDefault="00F92D2E" w:rsidP="00F8313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Panel Discussion</w:t>
            </w:r>
          </w:p>
          <w:p w14:paraId="7BB401CD" w14:textId="4B26B754" w:rsidR="00CC4C68" w:rsidRPr="00AA56EA" w:rsidRDefault="00F92D2E" w:rsidP="009A5E5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(</w:t>
            </w:r>
            <w:r w:rsidR="009A5E5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separated by status – new or existing program)</w:t>
            </w:r>
          </w:p>
        </w:tc>
      </w:tr>
      <w:tr w:rsidR="00CC4C68" w:rsidRPr="00AA56EA" w14:paraId="5BC55B28" w14:textId="77777777" w:rsidTr="00CC4C68">
        <w:trPr>
          <w:trHeight w:val="407"/>
        </w:trPr>
        <w:tc>
          <w:tcPr>
            <w:tcW w:w="2150" w:type="dxa"/>
            <w:tcBorders>
              <w:top w:val="nil"/>
              <w:left w:val="single" w:sz="8" w:space="0" w:color="000000" w:themeColor="text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3CB8AF" w14:textId="20FB1A45" w:rsidR="00CC4C68" w:rsidRPr="00AA56EA" w:rsidRDefault="002C1367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9:45am-10:45am</w:t>
            </w:r>
          </w:p>
        </w:tc>
        <w:tc>
          <w:tcPr>
            <w:tcW w:w="41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782F40"/>
            <w:vAlign w:val="center"/>
          </w:tcPr>
          <w:p w14:paraId="51B37288" w14:textId="0134BF80" w:rsidR="00CC4C68" w:rsidRPr="00AA56EA" w:rsidRDefault="002C1367" w:rsidP="002C1367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FFFFFF"/>
                <w:sz w:val="16"/>
                <w:szCs w:val="16"/>
              </w:rPr>
              <w:t>Dynamic Circular Model</w:t>
            </w:r>
          </w:p>
        </w:tc>
        <w:tc>
          <w:tcPr>
            <w:tcW w:w="44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EB888"/>
            <w:vAlign w:val="center"/>
          </w:tcPr>
          <w:p w14:paraId="169135B0" w14:textId="4FC59941" w:rsidR="00CC4C68" w:rsidRPr="00AA56EA" w:rsidRDefault="00F92D2E" w:rsidP="00F92D2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Program Goal Planning/ Next Steps</w:t>
            </w:r>
          </w:p>
        </w:tc>
      </w:tr>
      <w:tr w:rsidR="00CC4C68" w:rsidRPr="00AA56EA" w14:paraId="7F2CE3EA" w14:textId="77777777" w:rsidTr="00CC4C68">
        <w:trPr>
          <w:trHeight w:val="373"/>
        </w:trPr>
        <w:tc>
          <w:tcPr>
            <w:tcW w:w="2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6EC8A" w14:textId="14E1CB6A" w:rsidR="00CC4C68" w:rsidRPr="00AA56EA" w:rsidRDefault="002C1367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sz w:val="18"/>
                <w:szCs w:val="16"/>
              </w:rPr>
              <w:t>10:45am-11:15am</w:t>
            </w:r>
          </w:p>
        </w:tc>
        <w:tc>
          <w:tcPr>
            <w:tcW w:w="864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4ED5042" w14:textId="713B9E43" w:rsidR="00CC4C68" w:rsidRPr="00AA56EA" w:rsidRDefault="002C1367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Closing Session</w:t>
            </w:r>
          </w:p>
        </w:tc>
      </w:tr>
      <w:tr w:rsidR="00CC4C68" w:rsidRPr="00AA56EA" w14:paraId="0F0ED472" w14:textId="77777777" w:rsidTr="00CC4C68">
        <w:trPr>
          <w:trHeight w:val="373"/>
        </w:trPr>
        <w:tc>
          <w:tcPr>
            <w:tcW w:w="2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09672" w14:textId="48C10CCE" w:rsidR="00CC4C68" w:rsidRPr="00AA56EA" w:rsidRDefault="002C1367" w:rsidP="00CC4C68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6"/>
              </w:rPr>
              <w:t>11:15am-12:00pm</w:t>
            </w:r>
          </w:p>
        </w:tc>
        <w:tc>
          <w:tcPr>
            <w:tcW w:w="864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7B0878CA" w14:textId="7487052E" w:rsidR="00CC4C68" w:rsidRPr="00AA56EA" w:rsidRDefault="002C1367" w:rsidP="00CC4C68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Celebration (with cake)</w:t>
            </w:r>
          </w:p>
        </w:tc>
      </w:tr>
    </w:tbl>
    <w:p w14:paraId="02EB378F" w14:textId="77777777" w:rsidR="001D7B70" w:rsidRPr="001D7B70" w:rsidRDefault="001D7B70" w:rsidP="009E09CC">
      <w:pPr>
        <w:spacing w:after="0"/>
        <w:rPr>
          <w:sz w:val="24"/>
        </w:rPr>
      </w:pPr>
      <w:bookmarkStart w:id="0" w:name="_GoBack"/>
      <w:bookmarkEnd w:id="0"/>
    </w:p>
    <w:sectPr w:rsidR="001D7B70" w:rsidRPr="001D7B70" w:rsidSect="00CC4C68">
      <w:footerReference w:type="default" r:id="rId7"/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566A2" w14:textId="77777777" w:rsidR="00D57F8F" w:rsidRDefault="00D57F8F" w:rsidP="00B960F4">
      <w:pPr>
        <w:spacing w:after="0" w:line="240" w:lineRule="auto"/>
      </w:pPr>
      <w:r>
        <w:separator/>
      </w:r>
    </w:p>
  </w:endnote>
  <w:endnote w:type="continuationSeparator" w:id="0">
    <w:p w14:paraId="534A366F" w14:textId="77777777" w:rsidR="00D57F8F" w:rsidRDefault="00D57F8F" w:rsidP="00B96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,Times New 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ECB40" w14:textId="6B2408E3" w:rsidR="003662F1" w:rsidRDefault="0034437F">
    <w:pPr>
      <w:pStyle w:val="Footer"/>
    </w:pPr>
    <w:r>
      <w:t>Location: Turnbull Conference Center</w:t>
    </w:r>
    <w:r w:rsidR="004A43DA">
      <w:tab/>
    </w:r>
    <w:r w:rsidR="004A43DA">
      <w:tab/>
      <w:t>Updated: 2/</w:t>
    </w:r>
    <w:r w:rsidR="009F35CE">
      <w:t>12</w:t>
    </w:r>
    <w:r w:rsidR="004A43DA"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87F985" w14:textId="77777777" w:rsidR="00D57F8F" w:rsidRDefault="00D57F8F" w:rsidP="00B960F4">
      <w:pPr>
        <w:spacing w:after="0" w:line="240" w:lineRule="auto"/>
      </w:pPr>
      <w:r>
        <w:separator/>
      </w:r>
    </w:p>
  </w:footnote>
  <w:footnote w:type="continuationSeparator" w:id="0">
    <w:p w14:paraId="5BE6FD57" w14:textId="77777777" w:rsidR="00D57F8F" w:rsidRDefault="00D57F8F" w:rsidP="00B960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NjI1NjUysjAzMzRU0lEKTi0uzszPAykwMq4FAOV8pDwtAAAA"/>
  </w:docVars>
  <w:rsids>
    <w:rsidRoot w:val="00FA2679"/>
    <w:rsid w:val="000D4D77"/>
    <w:rsid w:val="000F667F"/>
    <w:rsid w:val="00135C53"/>
    <w:rsid w:val="00181115"/>
    <w:rsid w:val="001A13A1"/>
    <w:rsid w:val="001C0EB7"/>
    <w:rsid w:val="001C51B5"/>
    <w:rsid w:val="001D7B70"/>
    <w:rsid w:val="00200F94"/>
    <w:rsid w:val="00202E37"/>
    <w:rsid w:val="002B38B9"/>
    <w:rsid w:val="002C1367"/>
    <w:rsid w:val="00320C72"/>
    <w:rsid w:val="0033799F"/>
    <w:rsid w:val="0034437F"/>
    <w:rsid w:val="00363DFB"/>
    <w:rsid w:val="0036545E"/>
    <w:rsid w:val="003662F1"/>
    <w:rsid w:val="003D65CC"/>
    <w:rsid w:val="004170C0"/>
    <w:rsid w:val="004A43DA"/>
    <w:rsid w:val="004E38D8"/>
    <w:rsid w:val="00506453"/>
    <w:rsid w:val="00516F43"/>
    <w:rsid w:val="005F7D81"/>
    <w:rsid w:val="00647DF4"/>
    <w:rsid w:val="00670ECE"/>
    <w:rsid w:val="006D4126"/>
    <w:rsid w:val="00717125"/>
    <w:rsid w:val="0074101B"/>
    <w:rsid w:val="00746BE2"/>
    <w:rsid w:val="00766AF3"/>
    <w:rsid w:val="00771013"/>
    <w:rsid w:val="007F6D43"/>
    <w:rsid w:val="007F7F38"/>
    <w:rsid w:val="00880DED"/>
    <w:rsid w:val="008A60A3"/>
    <w:rsid w:val="00970391"/>
    <w:rsid w:val="00993C4B"/>
    <w:rsid w:val="009A5E50"/>
    <w:rsid w:val="009E09CC"/>
    <w:rsid w:val="009F35CE"/>
    <w:rsid w:val="009F613C"/>
    <w:rsid w:val="00A26E9E"/>
    <w:rsid w:val="00A41D80"/>
    <w:rsid w:val="00A81152"/>
    <w:rsid w:val="00A915BA"/>
    <w:rsid w:val="00AA56EA"/>
    <w:rsid w:val="00AC009A"/>
    <w:rsid w:val="00AD4C9D"/>
    <w:rsid w:val="00B960F4"/>
    <w:rsid w:val="00BA7569"/>
    <w:rsid w:val="00BA79E0"/>
    <w:rsid w:val="00C21A04"/>
    <w:rsid w:val="00C8595E"/>
    <w:rsid w:val="00C87A49"/>
    <w:rsid w:val="00CC4C68"/>
    <w:rsid w:val="00D47A43"/>
    <w:rsid w:val="00D57F8F"/>
    <w:rsid w:val="00E40699"/>
    <w:rsid w:val="00EB3DD3"/>
    <w:rsid w:val="00F24515"/>
    <w:rsid w:val="00F304C6"/>
    <w:rsid w:val="00F56728"/>
    <w:rsid w:val="00F83130"/>
    <w:rsid w:val="00F92D2E"/>
    <w:rsid w:val="00FA2679"/>
    <w:rsid w:val="00FA33E8"/>
    <w:rsid w:val="00FF6EE6"/>
    <w:rsid w:val="3FC1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F50B"/>
  <w15:chartTrackingRefBased/>
  <w15:docId w15:val="{2457B02D-8F3B-47E5-9E90-80CAC76B5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6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0F4"/>
  </w:style>
  <w:style w:type="paragraph" w:styleId="Footer">
    <w:name w:val="footer"/>
    <w:basedOn w:val="Normal"/>
    <w:link w:val="FooterChar"/>
    <w:uiPriority w:val="99"/>
    <w:unhideWhenUsed/>
    <w:rsid w:val="00B96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0F4"/>
  </w:style>
  <w:style w:type="paragraph" w:styleId="BalloonText">
    <w:name w:val="Balloon Text"/>
    <w:basedOn w:val="Normal"/>
    <w:link w:val="BalloonTextChar"/>
    <w:uiPriority w:val="99"/>
    <w:semiHidden/>
    <w:unhideWhenUsed/>
    <w:rsid w:val="001C0E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E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Lashae</dc:creator>
  <cp:keywords/>
  <dc:description/>
  <cp:lastModifiedBy>Shae Roberts</cp:lastModifiedBy>
  <cp:revision>13</cp:revision>
  <cp:lastPrinted>2018-06-01T17:14:00Z</cp:lastPrinted>
  <dcterms:created xsi:type="dcterms:W3CDTF">2019-01-10T15:35:00Z</dcterms:created>
  <dcterms:modified xsi:type="dcterms:W3CDTF">2019-02-12T16:05:00Z</dcterms:modified>
</cp:coreProperties>
</file>